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2474A4" w14:textId="77777777" w:rsidR="00C20CA1" w:rsidRDefault="00C20CA1" w:rsidP="00C20CA1">
      <w:r>
        <w:t xml:space="preserve">Lorem ipsum dolor sit amet, </w:t>
      </w:r>
    </w:p>
    <w:p w14:paraId="389BA859" w14:textId="77777777" w:rsidR="00C20CA1" w:rsidRDefault="00C20CA1" w:rsidP="00C20CA1">
      <w:r>
        <w:t>consectetur adipiscing elit.</w:t>
      </w:r>
    </w:p>
    <w:p w14:paraId="46961FF8" w14:textId="77777777" w:rsidR="00C20CA1" w:rsidRDefault="00C20CA1" w:rsidP="00C20CA1">
      <w:r>
        <w:t>Sed et ultrices enim, vel placerat sapien.</w:t>
      </w:r>
    </w:p>
    <w:p w14:paraId="08554B6F" w14:textId="77777777" w:rsidR="00C20CA1" w:rsidRDefault="00C20CA1" w:rsidP="00C20CA1">
      <w:r>
        <w:t>Quisque interdum dignissim tristique.</w:t>
      </w:r>
    </w:p>
    <w:p w14:paraId="4B3B88BC" w14:textId="77777777" w:rsidR="00C20CA1" w:rsidRDefault="00C20CA1" w:rsidP="00C20CA1">
      <w:r>
        <w:t xml:space="preserve">Aenean mollis urna non augue tempor, </w:t>
      </w:r>
    </w:p>
    <w:p w14:paraId="6968117F" w14:textId="45F982F7" w:rsidR="005C26D8" w:rsidRPr="00C20CA1" w:rsidRDefault="00C20CA1" w:rsidP="00C20CA1">
      <w:r>
        <w:t>vitae semper nisi pretium.</w:t>
      </w:r>
    </w:p>
    <w:sectPr w:rsidR="005C26D8" w:rsidRPr="00C20CA1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A766F11"/>
    <w:multiLevelType w:val="hybridMultilevel"/>
    <w:tmpl w:val="3CE8E3C6"/>
    <w:lvl w:ilvl="0" w:tplc="1A58FA20">
      <w:start w:val="2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9810389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zNzIyNzQ3tTA0NjNW0lEKTi0uzszPAykwrgUAtWKMJywAAAA="/>
  </w:docVars>
  <w:rsids>
    <w:rsidRoot w:val="00304371"/>
    <w:rsid w:val="0008490F"/>
    <w:rsid w:val="000F573C"/>
    <w:rsid w:val="00192178"/>
    <w:rsid w:val="001A46AB"/>
    <w:rsid w:val="00304371"/>
    <w:rsid w:val="0033137C"/>
    <w:rsid w:val="004C08DA"/>
    <w:rsid w:val="00524C21"/>
    <w:rsid w:val="00567F49"/>
    <w:rsid w:val="005C26D8"/>
    <w:rsid w:val="00610F2C"/>
    <w:rsid w:val="00666F8F"/>
    <w:rsid w:val="006F71FB"/>
    <w:rsid w:val="00702800"/>
    <w:rsid w:val="00715E32"/>
    <w:rsid w:val="007175C9"/>
    <w:rsid w:val="00740BE0"/>
    <w:rsid w:val="007E25D8"/>
    <w:rsid w:val="00824EB4"/>
    <w:rsid w:val="008254CD"/>
    <w:rsid w:val="00884FEC"/>
    <w:rsid w:val="008B7F30"/>
    <w:rsid w:val="008C558C"/>
    <w:rsid w:val="008E7512"/>
    <w:rsid w:val="00917438"/>
    <w:rsid w:val="00935A18"/>
    <w:rsid w:val="009474CD"/>
    <w:rsid w:val="00A259C6"/>
    <w:rsid w:val="00A669CB"/>
    <w:rsid w:val="00A72961"/>
    <w:rsid w:val="00A854E1"/>
    <w:rsid w:val="00AE0845"/>
    <w:rsid w:val="00B11362"/>
    <w:rsid w:val="00C20CA1"/>
    <w:rsid w:val="00DC1AA9"/>
    <w:rsid w:val="00DC4DCF"/>
    <w:rsid w:val="00E4321F"/>
    <w:rsid w:val="00E72795"/>
    <w:rsid w:val="00F54ECE"/>
    <w:rsid w:val="00F67468"/>
    <w:rsid w:val="00F96F3E"/>
    <w:rsid w:val="00FE70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1DB6A6"/>
  <w15:chartTrackingRefBased/>
  <w15:docId w15:val="{D7EEE8A5-2D86-4F57-B5E2-39D5647B83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00" w:beforeAutospacing="1" w:after="100" w:afterAutospacing="1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aliases w:val="Excel H2"/>
    <w:basedOn w:val="Normal"/>
    <w:next w:val="Normal"/>
    <w:link w:val="Heading2Char"/>
    <w:autoRedefine/>
    <w:uiPriority w:val="9"/>
    <w:unhideWhenUsed/>
    <w:qFormat/>
    <w:rsid w:val="00B11362"/>
    <w:pPr>
      <w:keepNext/>
      <w:keepLines/>
      <w:spacing w:before="360" w:after="240"/>
      <w:outlineLvl w:val="1"/>
    </w:pPr>
    <w:rPr>
      <w:rFonts w:ascii="Segoe UI" w:eastAsiaTheme="majorEastAsia" w:hAnsi="Segoe UI" w:cstheme="majorBidi"/>
      <w:color w:val="E05400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aliases w:val="Excel H2 Char"/>
    <w:basedOn w:val="DefaultParagraphFont"/>
    <w:link w:val="Heading2"/>
    <w:uiPriority w:val="9"/>
    <w:rsid w:val="00B11362"/>
    <w:rPr>
      <w:rFonts w:ascii="Segoe UI" w:eastAsiaTheme="majorEastAsia" w:hAnsi="Segoe UI" w:cstheme="majorBidi"/>
      <w:color w:val="E05400"/>
      <w:sz w:val="36"/>
      <w:szCs w:val="26"/>
    </w:rPr>
  </w:style>
  <w:style w:type="paragraph" w:styleId="ListParagraph">
    <w:name w:val="List Paragraph"/>
    <w:basedOn w:val="Normal"/>
    <w:uiPriority w:val="34"/>
    <w:qFormat/>
    <w:rsid w:val="00AE084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0</TotalTime>
  <Pages>1</Pages>
  <Words>30</Words>
  <Characters>17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sz Decker</dc:creator>
  <cp:keywords/>
  <dc:description/>
  <cp:lastModifiedBy>Tomasz Decker</cp:lastModifiedBy>
  <cp:revision>28</cp:revision>
  <dcterms:created xsi:type="dcterms:W3CDTF">2018-10-22T08:57:00Z</dcterms:created>
  <dcterms:modified xsi:type="dcterms:W3CDTF">2022-12-12T14:18:00Z</dcterms:modified>
</cp:coreProperties>
</file>